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BC7C" w14:textId="77777777" w:rsidR="00942632" w:rsidRPr="00671850" w:rsidRDefault="00942632" w:rsidP="00942632">
      <w:pPr>
        <w:rPr>
          <w:rFonts w:cstheme="minorHAnsi"/>
        </w:rPr>
      </w:pPr>
    </w:p>
    <w:p w14:paraId="5C31D329" w14:textId="77777777" w:rsidR="00942632" w:rsidRPr="00671850" w:rsidRDefault="00942632" w:rsidP="00942632">
      <w:pPr>
        <w:rPr>
          <w:rFonts w:cstheme="minorHAnsi"/>
        </w:rPr>
      </w:pPr>
    </w:p>
    <w:p w14:paraId="754EB561" w14:textId="2917F001" w:rsidR="00957EC8" w:rsidRDefault="00942632" w:rsidP="00E32D35">
      <w:pPr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CS210</w:t>
      </w:r>
      <w:r w:rsidRPr="00671850">
        <w:rPr>
          <w:rFonts w:cstheme="minorHAnsi"/>
          <w:b/>
          <w:sz w:val="36"/>
          <w:szCs w:val="36"/>
        </w:rPr>
        <w:t>: (</w:t>
      </w:r>
      <w:r>
        <w:rPr>
          <w:rFonts w:cstheme="minorHAnsi"/>
          <w:b/>
          <w:sz w:val="36"/>
          <w:szCs w:val="36"/>
        </w:rPr>
        <w:t>Lab 1</w:t>
      </w:r>
      <w:r w:rsidR="00E32D35">
        <w:rPr>
          <w:rFonts w:cstheme="minorHAnsi"/>
          <w:b/>
          <w:sz w:val="36"/>
          <w:szCs w:val="36"/>
        </w:rPr>
        <w:t>5</w:t>
      </w:r>
      <w:r w:rsidRPr="00671850">
        <w:rPr>
          <w:rFonts w:cstheme="minorHAnsi"/>
          <w:b/>
          <w:sz w:val="36"/>
          <w:szCs w:val="36"/>
        </w:rPr>
        <w:t>)</w:t>
      </w:r>
    </w:p>
    <w:p w14:paraId="5F54E4AD" w14:textId="77777777" w:rsidR="00942632" w:rsidRPr="00671850" w:rsidRDefault="00942632" w:rsidP="00942632">
      <w:pPr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Computer Architecture Lab</w:t>
      </w:r>
    </w:p>
    <w:p w14:paraId="56D5BBCE" w14:textId="77777777" w:rsidR="00942632" w:rsidRPr="007338CA" w:rsidRDefault="00942632" w:rsidP="00942632">
      <w:pPr>
        <w:jc w:val="center"/>
        <w:rPr>
          <w:rFonts w:cstheme="minorHAnsi"/>
          <w:b/>
          <w:sz w:val="36"/>
          <w:szCs w:val="36"/>
          <w:u w:val="single"/>
        </w:rPr>
      </w:pPr>
      <w:r>
        <w:rPr>
          <w:rFonts w:cstheme="minorHAnsi"/>
          <w:b/>
          <w:sz w:val="36"/>
          <w:szCs w:val="36"/>
          <w:u w:val="single"/>
        </w:rPr>
        <w:t xml:space="preserve">Cache </w:t>
      </w:r>
      <w:r w:rsidRPr="007338CA">
        <w:rPr>
          <w:rFonts w:cstheme="minorHAnsi"/>
          <w:b/>
          <w:sz w:val="36"/>
          <w:szCs w:val="36"/>
          <w:u w:val="single"/>
        </w:rPr>
        <w:t xml:space="preserve">Performance Analysis and  </w:t>
      </w:r>
      <w:r>
        <w:rPr>
          <w:rFonts w:cstheme="minorHAnsi"/>
          <w:b/>
          <w:sz w:val="36"/>
          <w:szCs w:val="36"/>
          <w:u w:val="single"/>
        </w:rPr>
        <w:t>Branch Prediction</w:t>
      </w:r>
    </w:p>
    <w:p w14:paraId="6092AA72" w14:textId="77777777" w:rsidR="00942632" w:rsidRDefault="00942632" w:rsidP="00942632">
      <w:pPr>
        <w:rPr>
          <w:rFonts w:cstheme="minorHAnsi"/>
        </w:rPr>
      </w:pPr>
    </w:p>
    <w:p w14:paraId="75A1C4BB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302EBB7C" w14:textId="09B8A3F9" w:rsidR="00942632" w:rsidRDefault="00942632" w:rsidP="00942632">
      <w:pPr>
        <w:pStyle w:val="Standard"/>
        <w:rPr>
          <w:rFonts w:cstheme="minorHAnsi"/>
          <w:bCs/>
        </w:rPr>
      </w:pPr>
      <w:r>
        <w:rPr>
          <w:rFonts w:ascii="Times New Roman" w:hAnsi="Times New Roman"/>
          <w:b/>
          <w:iCs/>
        </w:rPr>
        <w:t xml:space="preserve">Task 1: </w:t>
      </w:r>
      <w:r>
        <w:t>The task is to examine the accuracy of various branch predictors for the following repeating patterns (e.g., in a loop) of branch outcomes. Accuracy is defined as the percentage of guesses that are correct.</w:t>
      </w:r>
      <w:r>
        <w:rPr>
          <w:rFonts w:ascii="Times New Roman" w:hAnsi="Times New Roman"/>
          <w:b/>
          <w:iCs/>
        </w:rPr>
        <w:t xml:space="preserve"> </w:t>
      </w:r>
      <w:r w:rsidRPr="00942632">
        <w:rPr>
          <w:rFonts w:cstheme="minorHAnsi"/>
          <w:bCs/>
        </w:rPr>
        <w:t>Consider C codes   below and write MIPS assembly code for the same</w:t>
      </w:r>
    </w:p>
    <w:p w14:paraId="0B773A90" w14:textId="77777777" w:rsidR="00942632" w:rsidRPr="00942632" w:rsidRDefault="00942632" w:rsidP="00942632">
      <w:pPr>
        <w:pStyle w:val="Standard"/>
        <w:rPr>
          <w:rFonts w:ascii="Times New Roman" w:hAnsi="Times New Roman"/>
          <w:bCs/>
          <w:iCs/>
        </w:rPr>
      </w:pPr>
    </w:p>
    <w:p w14:paraId="0BDB5E57" w14:textId="77777777" w:rsidR="00942632" w:rsidRPr="00942632" w:rsidRDefault="00942632" w:rsidP="00942632">
      <w:pPr>
        <w:pStyle w:val="Standard"/>
        <w:rPr>
          <w:rFonts w:ascii="Times New Roman" w:hAnsi="Times New Roman"/>
          <w:b/>
          <w:bCs/>
        </w:rPr>
      </w:pPr>
      <w:r w:rsidRPr="00942632">
        <w:rPr>
          <w:rFonts w:ascii="Times New Roman" w:hAnsi="Times New Roman"/>
          <w:b/>
          <w:bCs/>
        </w:rPr>
        <w:t>(a)</w:t>
      </w:r>
    </w:p>
    <w:p w14:paraId="79BEDE5C" w14:textId="77777777" w:rsidR="00942632" w:rsidRP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>Int i;</w:t>
      </w:r>
    </w:p>
    <w:p w14:paraId="2A655673" w14:textId="77777777" w:rsidR="00942632" w:rsidRP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>Int b[100];</w:t>
      </w:r>
    </w:p>
    <w:p w14:paraId="0CB24A54" w14:textId="77777777" w:rsidR="00942632" w:rsidRP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>Int a[100];</w:t>
      </w:r>
    </w:p>
    <w:p w14:paraId="2EDA361C" w14:textId="77777777" w:rsidR="00942632" w:rsidRP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>for(i=0; i&lt; 100; i++) {</w:t>
      </w:r>
    </w:p>
    <w:p w14:paraId="045A8F7E" w14:textId="77777777" w:rsidR="00942632" w:rsidRP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 xml:space="preserve"> b[i] = a[a[i]];</w:t>
      </w:r>
    </w:p>
    <w:p w14:paraId="213F748C" w14:textId="62581DF8" w:rsidR="00942632" w:rsidRDefault="00942632" w:rsidP="00942632">
      <w:pPr>
        <w:pStyle w:val="Standard"/>
        <w:rPr>
          <w:rFonts w:ascii="Times New Roman" w:hAnsi="Times New Roman"/>
        </w:rPr>
      </w:pPr>
      <w:r w:rsidRPr="00942632">
        <w:rPr>
          <w:rFonts w:ascii="Times New Roman" w:hAnsi="Times New Roman"/>
        </w:rPr>
        <w:t>}</w:t>
      </w:r>
    </w:p>
    <w:p w14:paraId="6982AC40" w14:textId="55170870" w:rsidR="00942632" w:rsidRDefault="00942632" w:rsidP="00942632">
      <w:pPr>
        <w:pStyle w:val="Standard"/>
        <w:rPr>
          <w:rFonts w:ascii="Times New Roman" w:hAnsi="Times New Roman"/>
        </w:rPr>
      </w:pPr>
    </w:p>
    <w:p w14:paraId="6FAB8DD2" w14:textId="1FD47847" w:rsidR="00942632" w:rsidRDefault="00942632" w:rsidP="00942632">
      <w:pPr>
        <w:pStyle w:val="Standard"/>
        <w:rPr>
          <w:rFonts w:ascii="Times New Roman" w:hAnsi="Times New Roman"/>
        </w:rPr>
      </w:pPr>
      <w:r>
        <w:rPr>
          <w:rFonts w:ascii="Times New Roman" w:hAnsi="Times New Roman"/>
        </w:rPr>
        <w:t>Ans:</w:t>
      </w:r>
    </w:p>
    <w:p w14:paraId="0303032C" w14:textId="12CCC2C0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>main:</w:t>
      </w:r>
    </w:p>
    <w:p w14:paraId="259D6CA7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iu   $sp,$sp,0x10010004</w:t>
      </w:r>
    </w:p>
    <w:p w14:paraId="235E08F5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w      $fp,0($sp)</w:t>
      </w:r>
    </w:p>
    <w:p w14:paraId="698A51A7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move    $fp,$sp</w:t>
      </w:r>
    </w:p>
    <w:p w14:paraId="7A6B6BC6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w      $0,0($fp)</w:t>
      </w:r>
    </w:p>
    <w:p w14:paraId="061291A8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b       .L2</w:t>
      </w:r>
    </w:p>
    <w:p w14:paraId="116A7DED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nop</w:t>
      </w:r>
    </w:p>
    <w:p w14:paraId="3D6DA0CC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</w:p>
    <w:p w14:paraId="31BE98B0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>.L3:</w:t>
      </w:r>
    </w:p>
    <w:p w14:paraId="77F464F6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2,0($fp)</w:t>
      </w:r>
    </w:p>
    <w:p w14:paraId="75D22714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ll     $2,$2,2</w:t>
      </w:r>
    </w:p>
    <w:p w14:paraId="1A3211E5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u    $2,$fp,$2</w:t>
      </w:r>
    </w:p>
    <w:p w14:paraId="0DE539C3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2,4($2)</w:t>
      </w:r>
    </w:p>
    <w:p w14:paraId="2DE5B0D4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ll     $2,$2,2</w:t>
      </w:r>
    </w:p>
    <w:p w14:paraId="5FBD7753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u    $2,$fp,$2</w:t>
      </w:r>
    </w:p>
    <w:p w14:paraId="0297A1D8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3,4($2)</w:t>
      </w:r>
    </w:p>
    <w:p w14:paraId="0E288428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2,0($fp)</w:t>
      </w:r>
    </w:p>
    <w:p w14:paraId="4362BE36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ll     $2,$2,2</w:t>
      </w:r>
    </w:p>
    <w:p w14:paraId="3E27F9A1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u    $2,$fp,$2</w:t>
      </w:r>
    </w:p>
    <w:p w14:paraId="1EA0716D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w      $3,404($2)</w:t>
      </w:r>
    </w:p>
    <w:p w14:paraId="0C2C3792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2,0($fp)</w:t>
      </w:r>
    </w:p>
    <w:p w14:paraId="175C8EC5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iu   $2,$2,1</w:t>
      </w:r>
    </w:p>
    <w:p w14:paraId="54DDCDEB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w      $2,0($fp)</w:t>
      </w:r>
    </w:p>
    <w:p w14:paraId="5C318C9B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>.L2:</w:t>
      </w:r>
    </w:p>
    <w:p w14:paraId="73EC0726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lastRenderedPageBreak/>
        <w:t xml:space="preserve">        lw      $2,0($fp)</w:t>
      </w:r>
    </w:p>
    <w:p w14:paraId="40DB2BC6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i    $t2,$t2,100</w:t>
      </w:r>
    </w:p>
    <w:p w14:paraId="332B2538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slt     $2,$2,$t2</w:t>
      </w:r>
    </w:p>
    <w:p w14:paraId="193FAA77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bne     $2,$0,.L3</w:t>
      </w:r>
    </w:p>
    <w:p w14:paraId="3A7B57E5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nop</w:t>
      </w:r>
    </w:p>
    <w:p w14:paraId="28E7BCAB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</w:p>
    <w:p w14:paraId="5D3DA2BE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move    $2,$0</w:t>
      </w:r>
    </w:p>
    <w:p w14:paraId="20993CD3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move    $sp,$fp</w:t>
      </w:r>
    </w:p>
    <w:p w14:paraId="31BF3069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lw      $fp,812($sp)</w:t>
      </w:r>
    </w:p>
    <w:p w14:paraId="0EB10A1C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addiu   $sp,$sp,816</w:t>
      </w:r>
    </w:p>
    <w:p w14:paraId="38DD7F1B" w14:textId="77777777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jr      $31</w:t>
      </w:r>
    </w:p>
    <w:p w14:paraId="3516F4F7" w14:textId="24620BB9" w:rsidR="00942632" w:rsidRPr="00942632" w:rsidRDefault="00942632" w:rsidP="00942632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sz w:val="16"/>
          <w:szCs w:val="16"/>
        </w:rPr>
      </w:pPr>
      <w:r w:rsidRPr="00942632">
        <w:rPr>
          <w:rFonts w:ascii="Times New Roman" w:hAnsi="Times New Roman"/>
          <w:sz w:val="16"/>
          <w:szCs w:val="16"/>
        </w:rPr>
        <w:t xml:space="preserve">        nop</w:t>
      </w:r>
    </w:p>
    <w:p w14:paraId="1A66D2F0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75B6FDE0" w14:textId="36A6441F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6A0BA256" w14:textId="77777777" w:rsidR="00942632" w:rsidRDefault="00942632" w:rsidP="00942632">
      <w:pPr>
        <w:pStyle w:val="Standard"/>
        <w:rPr>
          <w:rFonts w:ascii="Times New Roman" w:hAnsi="Times New Roman"/>
          <w:b/>
          <w:iCs/>
          <w:noProof/>
        </w:rPr>
      </w:pPr>
    </w:p>
    <w:p w14:paraId="239020D2" w14:textId="6AE5E934" w:rsidR="00942632" w:rsidRDefault="00942632" w:rsidP="00942632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  <w:noProof/>
        </w:rPr>
        <w:drawing>
          <wp:inline distT="0" distB="0" distL="0" distR="0" wp14:anchorId="77396AD1" wp14:editId="12052840">
            <wp:extent cx="2571750" cy="3139309"/>
            <wp:effectExtent l="19050" t="1905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16" t="14055" r="34402" b="18708"/>
                    <a:stretch/>
                  </pic:blipFill>
                  <pic:spPr bwMode="auto">
                    <a:xfrm>
                      <a:off x="0" y="0"/>
                      <a:ext cx="2576630" cy="3145266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05473" w14:textId="02BCACDC" w:rsid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  <w:r w:rsidRPr="00942632">
        <w:rPr>
          <w:rFonts w:ascii="Times New Roman" w:hAnsi="Times New Roman"/>
          <w:bCs/>
          <w:iCs/>
        </w:rPr>
        <w:t>BHT Simulator for 1(a)</w:t>
      </w:r>
    </w:p>
    <w:p w14:paraId="1B40174A" w14:textId="04CA418A" w:rsid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</w:p>
    <w:p w14:paraId="5E40F278" w14:textId="3F5A5D0E" w:rsidR="00942632" w:rsidRDefault="00DC3A8E" w:rsidP="00942632">
      <w:pPr>
        <w:pStyle w:val="Standard"/>
        <w:jc w:val="center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Cs/>
          <w:iCs/>
        </w:rPr>
        <w:t xml:space="preserve">Analysis : </w:t>
      </w:r>
      <w:r w:rsidR="00942632">
        <w:rPr>
          <w:rFonts w:ascii="Times New Roman" w:hAnsi="Times New Roman"/>
          <w:bCs/>
          <w:iCs/>
        </w:rPr>
        <w:t>It is observed that that on Selecting NOT TAKEN, Only 1 address is missed</w:t>
      </w:r>
    </w:p>
    <w:p w14:paraId="109DF62D" w14:textId="4BA415F1" w:rsidR="00942632" w:rsidRP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Cs/>
          <w:iCs/>
        </w:rPr>
        <w:t>So Hit rate ~ 100%</w:t>
      </w:r>
    </w:p>
    <w:p w14:paraId="60B7CD1E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3F0FF0F7" w14:textId="619C19B5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3C9316C3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0331D1E9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4592320E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06570997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27CF8A26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1F48A7EC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6C360077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5B918973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7BDBA295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2DC708FA" w14:textId="7952E301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lastRenderedPageBreak/>
        <w:t>(b)</w:t>
      </w:r>
    </w:p>
    <w:p w14:paraId="47B03BBB" w14:textId="77777777" w:rsidR="00942632" w:rsidRPr="00942632" w:rsidRDefault="00942632" w:rsidP="0094263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Cs/>
          <w:color w:val="000000"/>
        </w:rPr>
      </w:pPr>
      <w:r w:rsidRPr="00942632">
        <w:rPr>
          <w:rFonts w:ascii="Courier New" w:hAnsi="Courier New" w:cs="Courier New"/>
          <w:bCs/>
          <w:color w:val="000000"/>
        </w:rPr>
        <w:t>for(i = 0; i &lt; 100; i++)</w:t>
      </w:r>
    </w:p>
    <w:p w14:paraId="3F58F48F" w14:textId="5D77B9E2" w:rsidR="00942632" w:rsidRDefault="00942632" w:rsidP="0094263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Cs/>
          <w:color w:val="000000"/>
        </w:rPr>
      </w:pPr>
      <w:r w:rsidRPr="00942632">
        <w:rPr>
          <w:rFonts w:ascii="Courier New" w:hAnsi="Courier New" w:cs="Courier New"/>
          <w:bCs/>
          <w:color w:val="000000"/>
        </w:rPr>
        <w:t>A[i] = i;</w:t>
      </w:r>
    </w:p>
    <w:p w14:paraId="5522F88E" w14:textId="39A6372E" w:rsidR="00942632" w:rsidRDefault="00942632" w:rsidP="0094263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Cs/>
          <w:color w:val="000000"/>
        </w:rPr>
      </w:pPr>
    </w:p>
    <w:p w14:paraId="465FDD2D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>addi $t0, $0, 0</w:t>
      </w:r>
    </w:p>
    <w:p w14:paraId="66B4DF76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>addi $t1, $0, 100</w:t>
      </w:r>
    </w:p>
    <w:p w14:paraId="43EDA315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>addi $sp, $0, 0x10010004</w:t>
      </w:r>
    </w:p>
    <w:p w14:paraId="0E964814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>while: beq $t0, $t1, end</w:t>
      </w:r>
    </w:p>
    <w:p w14:paraId="3657ECE0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 xml:space="preserve">    addi $sp, $sp, 4</w:t>
      </w:r>
    </w:p>
    <w:p w14:paraId="66271D65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 xml:space="preserve">    addi $t0, $t0, 1</w:t>
      </w:r>
    </w:p>
    <w:p w14:paraId="059FAB99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 xml:space="preserve">    sw $t0, 0($sp)</w:t>
      </w:r>
    </w:p>
    <w:p w14:paraId="5986C261" w14:textId="77777777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 xml:space="preserve">    j while</w:t>
      </w:r>
    </w:p>
    <w:p w14:paraId="389FA026" w14:textId="21DBED1D" w:rsidR="00942632" w:rsidRPr="00942632" w:rsidRDefault="00942632" w:rsidP="009426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bCs/>
        </w:rPr>
      </w:pPr>
      <w:r w:rsidRPr="00942632">
        <w:rPr>
          <w:bCs/>
        </w:rPr>
        <w:t>end:</w:t>
      </w:r>
    </w:p>
    <w:p w14:paraId="52AAF1B5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03078BD8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764E22D2" w14:textId="77777777" w:rsidR="00942632" w:rsidRDefault="00942632" w:rsidP="00942632">
      <w:pPr>
        <w:pStyle w:val="Standard"/>
        <w:rPr>
          <w:rFonts w:ascii="Times New Roman" w:hAnsi="Times New Roman"/>
          <w:b/>
          <w:iCs/>
          <w:noProof/>
        </w:rPr>
      </w:pPr>
    </w:p>
    <w:p w14:paraId="538C7DD6" w14:textId="0E617493" w:rsidR="00942632" w:rsidRDefault="00942632" w:rsidP="00942632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  <w:noProof/>
        </w:rPr>
        <w:drawing>
          <wp:inline distT="0" distB="0" distL="0" distR="0" wp14:anchorId="389C48AC" wp14:editId="66DCABD1">
            <wp:extent cx="3043210" cy="3702050"/>
            <wp:effectExtent l="19050" t="1905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80" r="26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313" cy="3714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2A374" w14:textId="4053A8CE" w:rsid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  <w:r w:rsidRPr="00942632">
        <w:rPr>
          <w:rFonts w:ascii="Times New Roman" w:hAnsi="Times New Roman"/>
          <w:bCs/>
          <w:iCs/>
        </w:rPr>
        <w:t>BHT Simulator for 1(</w:t>
      </w:r>
      <w:r>
        <w:rPr>
          <w:rFonts w:ascii="Times New Roman" w:hAnsi="Times New Roman"/>
          <w:bCs/>
          <w:iCs/>
        </w:rPr>
        <w:t>b</w:t>
      </w:r>
      <w:r w:rsidRPr="00942632">
        <w:rPr>
          <w:rFonts w:ascii="Times New Roman" w:hAnsi="Times New Roman"/>
          <w:bCs/>
          <w:iCs/>
        </w:rPr>
        <w:t>)</w:t>
      </w:r>
    </w:p>
    <w:p w14:paraId="5CD58B7B" w14:textId="77777777" w:rsid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</w:p>
    <w:p w14:paraId="0754CE92" w14:textId="3126DDC0" w:rsidR="00942632" w:rsidRDefault="00DC3A8E" w:rsidP="00942632">
      <w:pPr>
        <w:pStyle w:val="Standard"/>
        <w:jc w:val="center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Cs/>
          <w:iCs/>
        </w:rPr>
        <w:t xml:space="preserve">Analysis : </w:t>
      </w:r>
      <w:r w:rsidR="00942632">
        <w:rPr>
          <w:rFonts w:ascii="Times New Roman" w:hAnsi="Times New Roman"/>
          <w:bCs/>
          <w:iCs/>
        </w:rPr>
        <w:t>It is observed that that on Selecting</w:t>
      </w:r>
      <w:r>
        <w:rPr>
          <w:rFonts w:ascii="Times New Roman" w:hAnsi="Times New Roman"/>
          <w:bCs/>
          <w:iCs/>
        </w:rPr>
        <w:t xml:space="preserve"> </w:t>
      </w:r>
      <w:r w:rsidR="00942632">
        <w:rPr>
          <w:rFonts w:ascii="Times New Roman" w:hAnsi="Times New Roman"/>
          <w:bCs/>
          <w:iCs/>
        </w:rPr>
        <w:t xml:space="preserve">TAKEN, Only </w:t>
      </w:r>
      <w:r>
        <w:rPr>
          <w:rFonts w:ascii="Times New Roman" w:hAnsi="Times New Roman"/>
          <w:bCs/>
          <w:iCs/>
        </w:rPr>
        <w:t>2</w:t>
      </w:r>
      <w:r w:rsidR="00942632">
        <w:rPr>
          <w:rFonts w:ascii="Times New Roman" w:hAnsi="Times New Roman"/>
          <w:bCs/>
          <w:iCs/>
        </w:rPr>
        <w:t xml:space="preserve"> address is missed</w:t>
      </w:r>
    </w:p>
    <w:p w14:paraId="5B856532" w14:textId="146E5070" w:rsidR="00942632" w:rsidRPr="00942632" w:rsidRDefault="00942632" w:rsidP="00942632">
      <w:pPr>
        <w:pStyle w:val="Standard"/>
        <w:jc w:val="center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Cs/>
          <w:iCs/>
        </w:rPr>
        <w:t xml:space="preserve">So Hit rate ~ </w:t>
      </w:r>
      <w:r w:rsidR="00DC3A8E">
        <w:rPr>
          <w:rFonts w:ascii="Times New Roman" w:hAnsi="Times New Roman"/>
          <w:bCs/>
          <w:iCs/>
        </w:rPr>
        <w:t>99</w:t>
      </w:r>
      <w:r>
        <w:rPr>
          <w:rFonts w:ascii="Times New Roman" w:hAnsi="Times New Roman"/>
          <w:bCs/>
          <w:iCs/>
        </w:rPr>
        <w:t>%</w:t>
      </w:r>
    </w:p>
    <w:p w14:paraId="4BC1D344" w14:textId="77777777" w:rsidR="00942632" w:rsidRDefault="00942632" w:rsidP="00942632">
      <w:pPr>
        <w:pStyle w:val="Standard"/>
        <w:jc w:val="center"/>
        <w:rPr>
          <w:rFonts w:ascii="Times New Roman" w:hAnsi="Times New Roman"/>
          <w:b/>
          <w:iCs/>
        </w:rPr>
      </w:pPr>
    </w:p>
    <w:p w14:paraId="4FC46691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530DB4EB" w14:textId="4E00F72F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16179221" w14:textId="77777777" w:rsidR="00DC3A8E" w:rsidRDefault="00DC3A8E" w:rsidP="00942632">
      <w:pPr>
        <w:pStyle w:val="Standard"/>
        <w:rPr>
          <w:rFonts w:ascii="Times New Roman" w:hAnsi="Times New Roman"/>
          <w:b/>
          <w:iCs/>
        </w:rPr>
      </w:pPr>
    </w:p>
    <w:p w14:paraId="1B39A598" w14:textId="20802B39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>Task 2:</w:t>
      </w:r>
      <w:r w:rsidR="00DC3A8E">
        <w:rPr>
          <w:rFonts w:ascii="Times New Roman" w:hAnsi="Times New Roman"/>
          <w:b/>
          <w:iCs/>
        </w:rPr>
        <w:t xml:space="preserve"> </w:t>
      </w:r>
      <w:r w:rsidR="00DC3A8E">
        <w:t>Open the program row-major.asm from the Examples folder if it is not already open. Assemble the program. From the Tools menu, select Memory Reference Visualization. Visualize memory content for this.</w:t>
      </w:r>
    </w:p>
    <w:p w14:paraId="0D927D02" w14:textId="01DBD6F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69D26F82" w14:textId="321F5E5C" w:rsidR="00DC3A8E" w:rsidRDefault="00DC3A8E" w:rsidP="00942632">
      <w:pPr>
        <w:pStyle w:val="Standard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>Ans:</w:t>
      </w:r>
    </w:p>
    <w:p w14:paraId="560EFB53" w14:textId="17CC9611" w:rsidR="00DC3A8E" w:rsidRDefault="00DC3A8E" w:rsidP="00942632">
      <w:pPr>
        <w:pStyle w:val="Standard"/>
        <w:rPr>
          <w:rFonts w:ascii="Times New Roman" w:hAnsi="Times New Roman"/>
          <w:b/>
          <w:iCs/>
        </w:rPr>
      </w:pPr>
    </w:p>
    <w:p w14:paraId="0971B8CD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.data</w:t>
      </w:r>
    </w:p>
    <w:p w14:paraId="6ACB3722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>data:    .word     0 : 256       # storage for 16x16 matrix of words</w:t>
      </w:r>
    </w:p>
    <w:p w14:paraId="110F0911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.text</w:t>
      </w:r>
    </w:p>
    <w:p w14:paraId="08DB9271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li       $t0, 16        # $t0 = number of rows</w:t>
      </w:r>
    </w:p>
    <w:p w14:paraId="6A8DB48B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li       $t1, 16        # $t1 = number of columns</w:t>
      </w:r>
    </w:p>
    <w:p w14:paraId="59541AE0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move     $s0, $zero     # $s0 = row counter</w:t>
      </w:r>
    </w:p>
    <w:p w14:paraId="0A97F02D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move     $s1, $zero     # $s1 = column counter</w:t>
      </w:r>
    </w:p>
    <w:p w14:paraId="01E597F0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move     $t2, $zero     # $t2 = the value to be stored</w:t>
      </w:r>
    </w:p>
    <w:p w14:paraId="154CBC8D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>loop:    mult     $s0, $t1       # $s2 = row * #cols  (two-instruction sequence)</w:t>
      </w:r>
    </w:p>
    <w:p w14:paraId="3BEA3621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mflo     $s2            # move multiply result from lo register to $s2</w:t>
      </w:r>
    </w:p>
    <w:p w14:paraId="232B5FB7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add      $s2, $s2, $s1  # $s2 += column counter</w:t>
      </w:r>
    </w:p>
    <w:p w14:paraId="5203AD25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sll      $s2, $s2, 2    # $s2 *= 4 (shift left 2 bits) for byte offset</w:t>
      </w:r>
    </w:p>
    <w:p w14:paraId="72165116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sw       $t2, data($s2) # store the value in matrix element</w:t>
      </w:r>
    </w:p>
    <w:p w14:paraId="5D31A15E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addi     $t2, $t2, 1    # increment value to be stored</w:t>
      </w:r>
    </w:p>
    <w:p w14:paraId="5285B2FD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addi     $s1, $s1, 1    # increment column counter</w:t>
      </w:r>
    </w:p>
    <w:p w14:paraId="6E306761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bne      $s1, $t1, loop # not at end of row so loop back</w:t>
      </w:r>
    </w:p>
    <w:p w14:paraId="51FADB6A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move     $s1, $zero     # reset column counter</w:t>
      </w:r>
    </w:p>
    <w:p w14:paraId="1FC04FFF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addi     $s0, $s0, 1    # increment row counter</w:t>
      </w:r>
    </w:p>
    <w:p w14:paraId="2FC99EFD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bne      $s0, $t0, loop # not at end of matrix so loop back</w:t>
      </w:r>
    </w:p>
    <w:p w14:paraId="42A2A8E9" w14:textId="77777777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li       $v0, 10        # system service 10 is exit</w:t>
      </w:r>
    </w:p>
    <w:p w14:paraId="1EA5C7C5" w14:textId="7536CA3C" w:rsidR="00DC3A8E" w:rsidRPr="00DC3A8E" w:rsidRDefault="00DC3A8E" w:rsidP="00DC3A8E">
      <w:pPr>
        <w:pStyle w:val="Standar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</w:rPr>
      </w:pPr>
      <w:r w:rsidRPr="00DC3A8E">
        <w:rPr>
          <w:rFonts w:ascii="Times New Roman" w:hAnsi="Times New Roman"/>
          <w:bCs/>
          <w:iCs/>
        </w:rPr>
        <w:t xml:space="preserve">         syscall                 # we are outta here.</w:t>
      </w:r>
    </w:p>
    <w:p w14:paraId="47D25F76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13656429" w14:textId="77777777" w:rsidR="00DC3A8E" w:rsidRDefault="00DC3A8E" w:rsidP="00942632">
      <w:pPr>
        <w:pStyle w:val="Standard"/>
        <w:rPr>
          <w:rFonts w:ascii="Times New Roman" w:hAnsi="Times New Roman"/>
          <w:b/>
          <w:iCs/>
          <w:noProof/>
        </w:rPr>
      </w:pPr>
    </w:p>
    <w:p w14:paraId="4019FA33" w14:textId="3B15D7A8" w:rsidR="00942632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  <w:noProof/>
        </w:rPr>
        <w:drawing>
          <wp:inline distT="0" distB="0" distL="0" distR="0" wp14:anchorId="7866DFCE" wp14:editId="20BA384E">
            <wp:extent cx="2787650" cy="2111856"/>
            <wp:effectExtent l="19050" t="1905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81" t="26401" r="34188" b="30864"/>
                    <a:stretch/>
                  </pic:blipFill>
                  <pic:spPr bwMode="auto">
                    <a:xfrm>
                      <a:off x="0" y="0"/>
                      <a:ext cx="2803759" cy="2124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011DA8" w14:textId="7F580EF9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>Memory Reference At Counter Value 10</w:t>
      </w:r>
    </w:p>
    <w:p w14:paraId="2CC63DC8" w14:textId="77777777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  <w:noProof/>
        </w:rPr>
      </w:pPr>
    </w:p>
    <w:p w14:paraId="6392A0E7" w14:textId="63A785D6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  <w:noProof/>
        </w:rPr>
        <w:drawing>
          <wp:inline distT="0" distB="0" distL="0" distR="0" wp14:anchorId="581A9F13" wp14:editId="15FCB95B">
            <wp:extent cx="2706624" cy="2114550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85" t="26452" r="34553" b="30407"/>
                    <a:stretch/>
                  </pic:blipFill>
                  <pic:spPr bwMode="auto">
                    <a:xfrm>
                      <a:off x="0" y="0"/>
                      <a:ext cx="2721709" cy="21263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3AA58" w14:textId="7825B70B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>Memory Reference At Counter Value 30</w:t>
      </w:r>
    </w:p>
    <w:p w14:paraId="59EC229F" w14:textId="52F910E4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</w:p>
    <w:p w14:paraId="3809E095" w14:textId="1231AE88" w:rsidR="00DC3A8E" w:rsidRPr="00DC3A8E" w:rsidRDefault="00DC3A8E" w:rsidP="00DC3A8E">
      <w:pPr>
        <w:pStyle w:val="Standard"/>
        <w:jc w:val="center"/>
      </w:pPr>
      <w:r w:rsidRPr="00DC3A8E">
        <w:rPr>
          <w:rFonts w:ascii="Times New Roman" w:hAnsi="Times New Roman"/>
          <w:bCs/>
          <w:iCs/>
        </w:rPr>
        <w:t>Analysis:</w:t>
      </w:r>
      <w:r>
        <w:rPr>
          <w:rFonts w:ascii="Times New Roman" w:hAnsi="Times New Roman"/>
          <w:bCs/>
          <w:iCs/>
        </w:rPr>
        <w:t xml:space="preserve"> </w:t>
      </w:r>
      <w:r>
        <w:t>The colour depends on the number of times the word has been referenced. Black is 0, blue is 1, green is 2, yellow is 3 and 4, orange is 5 through 9, red is 10 or higher. In the first, memory is accessed rapidly than second counter value</w:t>
      </w:r>
    </w:p>
    <w:p w14:paraId="70435EA4" w14:textId="77777777" w:rsidR="00DC3A8E" w:rsidRDefault="00DC3A8E" w:rsidP="00DC3A8E">
      <w:pPr>
        <w:pStyle w:val="Standard"/>
        <w:jc w:val="center"/>
        <w:rPr>
          <w:rFonts w:ascii="Times New Roman" w:hAnsi="Times New Roman"/>
          <w:b/>
          <w:iCs/>
        </w:rPr>
      </w:pPr>
    </w:p>
    <w:p w14:paraId="3FA04A73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299336CB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0FA9D188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675B59B8" w14:textId="4FBC7C60" w:rsidR="00942632" w:rsidRDefault="00942632" w:rsidP="00942632">
      <w:pPr>
        <w:pStyle w:val="Standard"/>
        <w:rPr>
          <w:rFonts w:ascii="Times New Roman" w:hAnsi="Times New Roman"/>
          <w:bCs/>
          <w:iCs/>
        </w:rPr>
      </w:pPr>
      <w:r>
        <w:rPr>
          <w:rFonts w:ascii="Times New Roman" w:hAnsi="Times New Roman"/>
          <w:b/>
          <w:iCs/>
        </w:rPr>
        <w:t xml:space="preserve">Task 3: </w:t>
      </w:r>
      <w:r w:rsidRPr="00DC3A8E">
        <w:rPr>
          <w:rFonts w:ascii="Times New Roman" w:hAnsi="Times New Roman"/>
          <w:bCs/>
          <w:iCs/>
        </w:rPr>
        <w:t>Create two examples algorithms which demonstrate efficient use of data cache. Conduct performance analysis on different parameters such as block size, cache replacement algorithms.</w:t>
      </w:r>
    </w:p>
    <w:p w14:paraId="0CFC433F" w14:textId="44AC8F98" w:rsidR="00B63159" w:rsidRDefault="00B63159" w:rsidP="00942632">
      <w:pPr>
        <w:pStyle w:val="Standard"/>
        <w:rPr>
          <w:rFonts w:ascii="Times New Roman" w:hAnsi="Times New Roman"/>
          <w:b/>
          <w:iCs/>
        </w:rPr>
      </w:pPr>
    </w:p>
    <w:p w14:paraId="2B0D8D8A" w14:textId="081D2DE8" w:rsidR="00B63159" w:rsidRDefault="00B63159" w:rsidP="00942632">
      <w:pPr>
        <w:pStyle w:val="Standard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>Ans:</w:t>
      </w:r>
    </w:p>
    <w:p w14:paraId="3D4961FA" w14:textId="77777777" w:rsidR="00B63159" w:rsidRDefault="00B63159" w:rsidP="00942632">
      <w:pPr>
        <w:pStyle w:val="Standard"/>
        <w:rPr>
          <w:rFonts w:ascii="Times New Roman" w:hAnsi="Times New Roman"/>
          <w:bCs/>
          <w:iCs/>
        </w:rPr>
      </w:pPr>
    </w:p>
    <w:p w14:paraId="6276CA29" w14:textId="20282B51" w:rsidR="00B63159" w:rsidRPr="00B63159" w:rsidRDefault="00B63159" w:rsidP="00942632">
      <w:pPr>
        <w:pStyle w:val="Standard"/>
        <w:rPr>
          <w:rFonts w:ascii="Times New Roman" w:hAnsi="Times New Roman"/>
          <w:b/>
          <w:iCs/>
          <w:sz w:val="32"/>
          <w:szCs w:val="28"/>
        </w:rPr>
      </w:pPr>
      <w:r w:rsidRPr="00B63159">
        <w:rPr>
          <w:rFonts w:ascii="Times New Roman" w:hAnsi="Times New Roman"/>
          <w:b/>
          <w:iCs/>
          <w:sz w:val="32"/>
          <w:szCs w:val="28"/>
        </w:rPr>
        <w:t>1.Matrix Multiplication:</w:t>
      </w:r>
    </w:p>
    <w:p w14:paraId="5AC107FB" w14:textId="77777777" w:rsidR="00B63159" w:rsidRDefault="00B63159" w:rsidP="00942632">
      <w:pPr>
        <w:pStyle w:val="Standard"/>
        <w:rPr>
          <w:rFonts w:ascii="Times New Roman" w:hAnsi="Times New Roman"/>
          <w:bCs/>
          <w:iCs/>
        </w:rPr>
      </w:pPr>
    </w:p>
    <w:p w14:paraId="0CB7773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756610F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67A68BB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data</w:t>
      </w:r>
    </w:p>
    <w:p w14:paraId="7B4B6C4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align 3</w:t>
      </w:r>
    </w:p>
    <w:p w14:paraId="17850C5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newMatrix: .space 96 #space for 3x4 array</w:t>
      </w:r>
    </w:p>
    <w:p w14:paraId="663698C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align 3</w:t>
      </w:r>
    </w:p>
    <w:p w14:paraId="5790E9B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firstMatrix: .double 0.50, 0.25, 3.0, 4.0, 5.0, 6.0, 7.0, 8.0, 9.0, 10.0, 11.0, 12.0, 13.0, 14.0, 15.15, 16.16</w:t>
      </w:r>
    </w:p>
    <w:p w14:paraId="6D629A8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align 3</w:t>
      </w:r>
    </w:p>
    <w:p w14:paraId="7ACFC5D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secondMatrix: .double 16.16, 15.15, 14.0, 13.0, 12.0, 11.0, 10.0001, 9.0, 8.0, 7.0, 6.0, 5.0, 4.0, 3.0, 2.0, 1.0</w:t>
      </w:r>
    </w:p>
    <w:p w14:paraId="0FE6F42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newLine_prompt: .asciiz "\n"</w:t>
      </w:r>
    </w:p>
    <w:p w14:paraId="2A3029B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space_prompt: .asciiz " "</w:t>
      </w:r>
    </w:p>
    <w:p w14:paraId="14BC62B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print_array_prompt: .asciiz "Matrix:"</w:t>
      </w:r>
    </w:p>
    <w:p w14:paraId="1A24B4A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0D33CCF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text</w:t>
      </w:r>
    </w:p>
    <w:p w14:paraId="174A756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.globl main</w:t>
      </w:r>
    </w:p>
    <w:p w14:paraId="1E868BD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main:</w:t>
      </w:r>
    </w:p>
    <w:p w14:paraId="2AAFA36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-16</w:t>
      </w:r>
    </w:p>
    <w:p w14:paraId="2F1B85C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ra, 0($sp)</w:t>
      </w:r>
    </w:p>
    <w:p w14:paraId="4DE7C5F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0, 4($sp)</w:t>
      </w:r>
    </w:p>
    <w:p w14:paraId="4FA3323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1, 8($sp)</w:t>
      </w:r>
    </w:p>
    <w:p w14:paraId="42C9F70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2, 12($sp)</w:t>
      </w:r>
    </w:p>
    <w:p w14:paraId="5917280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686775D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firstMatrix</w:t>
      </w:r>
    </w:p>
    <w:p w14:paraId="6421EA5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matrix</w:t>
      </w:r>
    </w:p>
    <w:p w14:paraId="0427EEE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0B0447C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new_line</w:t>
      </w:r>
    </w:p>
    <w:p w14:paraId="3E42FB9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2ABB406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secondMatrix</w:t>
      </w:r>
    </w:p>
    <w:p w14:paraId="6CA17F4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matrix</w:t>
      </w:r>
    </w:p>
    <w:p w14:paraId="0A9C05C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1E95A3D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firstMatrix</w:t>
      </w:r>
    </w:p>
    <w:p w14:paraId="6DBB4A1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1, secondMatrix</w:t>
      </w:r>
    </w:p>
    <w:p w14:paraId="45155BA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2, newMatrix</w:t>
      </w:r>
    </w:p>
    <w:p w14:paraId="5F69B15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4C44B3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matrix_mult</w:t>
      </w:r>
    </w:p>
    <w:p w14:paraId="298742B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51670E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new_line</w:t>
      </w:r>
    </w:p>
    <w:p w14:paraId="08F6C17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new_line</w:t>
      </w:r>
    </w:p>
    <w:p w14:paraId="7D67A5E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0C545BF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newMatrix</w:t>
      </w:r>
    </w:p>
    <w:p w14:paraId="1B58224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matrix</w:t>
      </w:r>
    </w:p>
    <w:p w14:paraId="1F274BE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19744B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v0, 10</w:t>
      </w:r>
    </w:p>
    <w:p w14:paraId="633406F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 xml:space="preserve">syscall </w:t>
      </w:r>
    </w:p>
    <w:p w14:paraId="5DFCB79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31C88C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2, 12($sp)</w:t>
      </w:r>
    </w:p>
    <w:p w14:paraId="38B8217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1, 8($sp)</w:t>
      </w:r>
    </w:p>
    <w:p w14:paraId="0AE8D70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0, 4($sp)</w:t>
      </w:r>
    </w:p>
    <w:p w14:paraId="218D161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ra, 0($sp)</w:t>
      </w:r>
    </w:p>
    <w:p w14:paraId="3C95F45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16</w:t>
      </w:r>
    </w:p>
    <w:p w14:paraId="5FCC2C2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r $ra</w:t>
      </w:r>
    </w:p>
    <w:p w14:paraId="36C615D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68403B0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matrix_mult:</w:t>
      </w:r>
    </w:p>
    <w:p w14:paraId="03268E8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-32</w:t>
      </w:r>
    </w:p>
    <w:p w14:paraId="7935E5D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ra, 0($sp)</w:t>
      </w:r>
    </w:p>
    <w:p w14:paraId="23BE85E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0, 4($sp)</w:t>
      </w:r>
    </w:p>
    <w:p w14:paraId="5F23CCF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1, 8($sp)</w:t>
      </w:r>
    </w:p>
    <w:p w14:paraId="7B7A84E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2, 12($sp)</w:t>
      </w:r>
    </w:p>
    <w:p w14:paraId="2649911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3, 16($sp)</w:t>
      </w:r>
    </w:p>
    <w:p w14:paraId="6F4F42D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4, 20($sp)</w:t>
      </w:r>
    </w:p>
    <w:p w14:paraId="4EC33F9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5, 24($sp)</w:t>
      </w:r>
    </w:p>
    <w:p w14:paraId="336C554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6, 28($sp)</w:t>
      </w:r>
    </w:p>
    <w:p w14:paraId="5E0F9C0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17E22E6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f4 = product(f0, f1)</w:t>
      </w:r>
    </w:p>
    <w:p w14:paraId="5B1A3E0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f6 = newMatrix[i][j]</w:t>
      </w:r>
    </w:p>
    <w:p w14:paraId="18CA062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 $s0, $s0, $a0</w:t>
      </w:r>
    </w:p>
    <w:p w14:paraId="195BEDA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 $s1, $s1, $a1</w:t>
      </w:r>
    </w:p>
    <w:p w14:paraId="76B9CCF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 $s2, $s2, $a2</w:t>
      </w:r>
    </w:p>
    <w:p w14:paraId="50F894F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i $s3, $s3, 0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0 = i = 0</w:t>
      </w:r>
    </w:p>
    <w:p w14:paraId="6B76B56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i $s4, $s4, 0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1 = j = 0</w:t>
      </w:r>
    </w:p>
    <w:p w14:paraId="4419C75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i $s5, $s5, 0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2 = k = 0</w:t>
      </w:r>
    </w:p>
    <w:p w14:paraId="2C016B4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i $s6, $s6, 4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3 = n = 3</w:t>
      </w:r>
    </w:p>
    <w:p w14:paraId="4D7DB41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6A720D9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matrix_mult_loop1:</w:t>
      </w:r>
    </w:p>
    <w:p w14:paraId="3480987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s4, 0</w:t>
      </w:r>
    </w:p>
    <w:p w14:paraId="4466376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2067E49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matrix_mult_loop2:</w:t>
      </w:r>
    </w:p>
    <w:p w14:paraId="4CB8AEC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s5, 0</w:t>
      </w:r>
    </w:p>
    <w:p w14:paraId="6416A85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t6, 0</w:t>
      </w:r>
    </w:p>
    <w:p w14:paraId="54440DF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51D8445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matrix_mult_loop3:</w:t>
      </w:r>
    </w:p>
    <w:p w14:paraId="70C3DE9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assign f0 to firstMatrix[i][k]</w:t>
      </w:r>
    </w:p>
    <w:p w14:paraId="253ECD7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0 = i * n</w:t>
      </w:r>
    </w:p>
    <w:p w14:paraId="755C8E0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1 = t0 + i</w:t>
      </w:r>
    </w:p>
    <w:p w14:paraId="7AC1161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ult $s3, $s6</w:t>
      </w:r>
    </w:p>
    <w:p w14:paraId="5C79DDF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flo $t0</w:t>
      </w:r>
    </w:p>
    <w:p w14:paraId="4A44B2E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1, $t0, $s5</w:t>
      </w:r>
    </w:p>
    <w:p w14:paraId="488F486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ll $t1, $t1, 3</w:t>
      </w:r>
    </w:p>
    <w:p w14:paraId="3BD8F85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2, $t1,$s0</w:t>
      </w:r>
    </w:p>
    <w:p w14:paraId="0DBB536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.d $f0, 0($t2) # f0 = firstMatrix[i][k]</w:t>
      </w:r>
    </w:p>
    <w:p w14:paraId="667A982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082C5AA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assign f2 to firstMatrix[k][i]</w:t>
      </w:r>
    </w:p>
    <w:p w14:paraId="289D7E0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0 = k * n</w:t>
      </w:r>
    </w:p>
    <w:p w14:paraId="3CF8741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1 = t0 + j</w:t>
      </w:r>
    </w:p>
    <w:p w14:paraId="228B3E6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ult $s5, $s6</w:t>
      </w:r>
    </w:p>
    <w:p w14:paraId="52E59BEE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flo $t0</w:t>
      </w:r>
    </w:p>
    <w:p w14:paraId="4D9BE13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1, $t0, $s4</w:t>
      </w:r>
    </w:p>
    <w:p w14:paraId="701CAA9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ll $t1, $t1, 3</w:t>
      </w:r>
    </w:p>
    <w:p w14:paraId="16C93CF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2, $t1, $s1</w:t>
      </w:r>
    </w:p>
    <w:p w14:paraId="4135C9E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.d $f2, 0($t2)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f2 = secondMatrix[k][j]</w:t>
      </w:r>
    </w:p>
    <w:p w14:paraId="478F261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59B425C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ul.d $f4, $f0, $f2</w:t>
      </w:r>
    </w:p>
    <w:p w14:paraId="6F1A27B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.d $f6, $f6, $f4</w:t>
      </w:r>
    </w:p>
    <w:p w14:paraId="5971C0C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BFDD93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5, $s5, 1 # s2 = ++k</w:t>
      </w:r>
    </w:p>
    <w:p w14:paraId="548369B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bne $s5, $s6, matrix_mult_loop3 # if(k != 4)</w:t>
      </w:r>
    </w:p>
    <w:p w14:paraId="507BCE8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38AECF3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if(k == 4)</w:t>
      </w:r>
    </w:p>
    <w:p w14:paraId="2551017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0 = i * n</w:t>
      </w:r>
    </w:p>
    <w:p w14:paraId="2FB330A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t1 = t0 + j</w:t>
      </w:r>
    </w:p>
    <w:p w14:paraId="085EC73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ult $s3, $s6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tore z[i][j]</w:t>
      </w:r>
    </w:p>
    <w:p w14:paraId="370C900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flo $t0</w:t>
      </w:r>
    </w:p>
    <w:p w14:paraId="77FEEFC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1, $t0, $s4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i*n+j</w:t>
      </w:r>
    </w:p>
    <w:p w14:paraId="0A409F5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ll $t1, $t1, 3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8*(i*n+j)</w:t>
      </w:r>
    </w:p>
    <w:p w14:paraId="6C2CEF5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2, $t1, $s2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&amp;z[i][j]</w:t>
      </w:r>
    </w:p>
    <w:p w14:paraId="12E5F12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.d $f6, 0($t2)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1A6179C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28889C0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4, $s4, 1 # s1 = ++j</w:t>
      </w:r>
    </w:p>
    <w:p w14:paraId="1BD5C9B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bne $s4, $s6, matrix_mult_loop2 # if(j != 4)</w:t>
      </w:r>
    </w:p>
    <w:p w14:paraId="73A8A59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27E61EA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if(j == 4)</w:t>
      </w:r>
    </w:p>
    <w:p w14:paraId="4231A89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3, $s3, 1 # s0 = ++i</w:t>
      </w:r>
    </w:p>
    <w:p w14:paraId="061D286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bne $s3, $s6, matrix_mult_loop1 # if(i != 4)</w:t>
      </w:r>
    </w:p>
    <w:p w14:paraId="27A3F42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</w:p>
    <w:p w14:paraId="57DB266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if(i == 4)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0D5C54B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End of matrixMult method</w:t>
      </w:r>
    </w:p>
    <w:p w14:paraId="2A2BE06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04BBD8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6, 28($sp)</w:t>
      </w:r>
    </w:p>
    <w:p w14:paraId="24B2F18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5, 24($sp)</w:t>
      </w:r>
    </w:p>
    <w:p w14:paraId="7FE7DFA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4, 20($sp)</w:t>
      </w:r>
    </w:p>
    <w:p w14:paraId="7D7C7BF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3, 16($sp)</w:t>
      </w:r>
    </w:p>
    <w:p w14:paraId="2BAD5CD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2, 12($sp)</w:t>
      </w:r>
    </w:p>
    <w:p w14:paraId="34D0A74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1, 8($sp)</w:t>
      </w:r>
    </w:p>
    <w:p w14:paraId="43AD7D6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0, 4($sp)</w:t>
      </w:r>
    </w:p>
    <w:p w14:paraId="71B1680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ra, 0($sp)</w:t>
      </w:r>
    </w:p>
    <w:p w14:paraId="3DF0E5E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32</w:t>
      </w:r>
    </w:p>
    <w:p w14:paraId="5DB0B77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r $ra</w:t>
      </w:r>
    </w:p>
    <w:p w14:paraId="5F7A52C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2C759C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print_matrix:</w:t>
      </w:r>
    </w:p>
    <w:p w14:paraId="64CB7F2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-12</w:t>
      </w:r>
    </w:p>
    <w:p w14:paraId="6DD9076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ra, 0($sp)</w:t>
      </w:r>
    </w:p>
    <w:p w14:paraId="39FDE24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0, 4($sp)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0 = current array</w:t>
      </w:r>
    </w:p>
    <w:p w14:paraId="5BDE419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1, 8($sp)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1 = i</w:t>
      </w:r>
    </w:p>
    <w:p w14:paraId="788807F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s2, 12($sp) # s2 = n</w:t>
      </w:r>
    </w:p>
    <w:p w14:paraId="15A75A9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504B191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a0 = current array</w:t>
      </w:r>
    </w:p>
    <w:p w14:paraId="6C0D5C3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or $s0, $a0, $zero</w:t>
      </w:r>
    </w:p>
    <w:p w14:paraId="5797AF4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12C160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print array prompt</w:t>
      </w:r>
    </w:p>
    <w:p w14:paraId="4355DF3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print_array_prompt</w:t>
      </w:r>
    </w:p>
    <w:p w14:paraId="5060FE5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v0, 4</w:t>
      </w:r>
    </w:p>
    <w:p w14:paraId="340A6D1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yscall</w:t>
      </w:r>
    </w:p>
    <w:p w14:paraId="0F08774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52D5C4A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print new line</w:t>
      </w:r>
    </w:p>
    <w:p w14:paraId="6DE601E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new_line</w:t>
      </w:r>
    </w:p>
    <w:p w14:paraId="2BE4B0F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F660C3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s1, 0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1 = i = 0</w:t>
      </w:r>
    </w:p>
    <w:p w14:paraId="08EF3F9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s2, 15</w:t>
      </w:r>
      <w:r w:rsidRPr="00B63159">
        <w:rPr>
          <w:rFonts w:ascii="Times New Roman" w:hAnsi="Times New Roman"/>
          <w:bCs/>
          <w:iCs/>
          <w:sz w:val="16"/>
          <w:szCs w:val="16"/>
        </w:rPr>
        <w:tab/>
        <w:t># s2 = n = 15</w:t>
      </w:r>
    </w:p>
    <w:p w14:paraId="5D678B4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6855F8B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print_matrix_loop:</w:t>
      </w:r>
    </w:p>
    <w:p w14:paraId="4533052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ll $t0, $s1, 3</w:t>
      </w:r>
    </w:p>
    <w:p w14:paraId="51599B5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 $t1, $t0, $s0</w:t>
      </w:r>
    </w:p>
    <w:p w14:paraId="75A9EB5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.d $f12, 0($t1)</w:t>
      </w:r>
    </w:p>
    <w:p w14:paraId="12B751E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1DCE2CB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print out current item</w:t>
      </w:r>
    </w:p>
    <w:p w14:paraId="09953C0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v0, 3</w:t>
      </w:r>
    </w:p>
    <w:p w14:paraId="3D2B7A3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yscall</w:t>
      </w:r>
    </w:p>
    <w:p w14:paraId="47FD060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50DDC15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print out a space</w:t>
      </w:r>
    </w:p>
    <w:p w14:paraId="664E1AC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space</w:t>
      </w:r>
    </w:p>
    <w:p w14:paraId="5D66937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334458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# if(i % 4 == 0)</w:t>
      </w:r>
    </w:p>
    <w:p w14:paraId="475B105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t0, 4</w:t>
      </w:r>
    </w:p>
    <w:p w14:paraId="0B8EFFC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1, $s1, 1</w:t>
      </w:r>
    </w:p>
    <w:p w14:paraId="07F80A4E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div $s1, $t0</w:t>
      </w:r>
    </w:p>
    <w:p w14:paraId="51B019F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mfhi $t0</w:t>
      </w:r>
    </w:p>
    <w:p w14:paraId="6BE10B7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bne $t0, $zero, skip_new_line</w:t>
      </w:r>
    </w:p>
    <w:p w14:paraId="3380F1C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al print_new_line</w:t>
      </w:r>
    </w:p>
    <w:p w14:paraId="74C81F5B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3C67CB8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skip_new_line: # else if(i % 4 != 0)</w:t>
      </w:r>
    </w:p>
    <w:p w14:paraId="74F7385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B38E34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bne $s1, $s2, print_matrix_loop # if(i != n)</w:t>
      </w:r>
    </w:p>
    <w:p w14:paraId="60730E7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38FE49D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2, 12($sp)</w:t>
      </w:r>
    </w:p>
    <w:p w14:paraId="0E6289F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1, 8($sp)</w:t>
      </w:r>
    </w:p>
    <w:p w14:paraId="755323D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s0, 4($sp)</w:t>
      </w:r>
    </w:p>
    <w:p w14:paraId="1193C76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ra, 0($sp)</w:t>
      </w:r>
    </w:p>
    <w:p w14:paraId="6D55867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12</w:t>
      </w:r>
    </w:p>
    <w:p w14:paraId="0514917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r $ra</w:t>
      </w:r>
    </w:p>
    <w:p w14:paraId="011C92F7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03ECB52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print_new_line:</w:t>
      </w:r>
    </w:p>
    <w:p w14:paraId="440AEE7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-4</w:t>
      </w:r>
    </w:p>
    <w:p w14:paraId="726B433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ra, 0($sp)</w:t>
      </w:r>
    </w:p>
    <w:p w14:paraId="17FD813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73533A0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newLine_prompt</w:t>
      </w:r>
    </w:p>
    <w:p w14:paraId="5AE6F67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v0, 4</w:t>
      </w:r>
    </w:p>
    <w:p w14:paraId="698A02E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yscall</w:t>
      </w:r>
    </w:p>
    <w:p w14:paraId="6E9D4ECC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23E4D8E1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ra, 0($sp)</w:t>
      </w:r>
    </w:p>
    <w:p w14:paraId="1D60F174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4</w:t>
      </w:r>
    </w:p>
    <w:p w14:paraId="2B1BAE1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r $ra</w:t>
      </w:r>
    </w:p>
    <w:p w14:paraId="5FF2254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678D2A33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>print_space:</w:t>
      </w:r>
    </w:p>
    <w:p w14:paraId="2D98C7B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-4</w:t>
      </w:r>
    </w:p>
    <w:p w14:paraId="59325B25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w $ra, 0($sp)</w:t>
      </w:r>
    </w:p>
    <w:p w14:paraId="7BDF85F6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4923214F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a $a0, space_prompt</w:t>
      </w:r>
    </w:p>
    <w:p w14:paraId="63C19FC0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i $v0, 4</w:t>
      </w:r>
    </w:p>
    <w:p w14:paraId="161A709A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syscall</w:t>
      </w:r>
    </w:p>
    <w:p w14:paraId="0F5E9459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</w:r>
    </w:p>
    <w:p w14:paraId="3A6DC9FD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lw $ra, 0($sp)</w:t>
      </w:r>
    </w:p>
    <w:p w14:paraId="20EAB678" w14:textId="77777777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addi $sp, $sp, 4</w:t>
      </w:r>
    </w:p>
    <w:p w14:paraId="1F5291F4" w14:textId="6766DEFA" w:rsidR="00B63159" w:rsidRPr="00B63159" w:rsidRDefault="00B63159" w:rsidP="00B63159">
      <w:pPr>
        <w:pStyle w:val="Standar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Times New Roman" w:hAnsi="Times New Roman"/>
          <w:bCs/>
          <w:iCs/>
          <w:sz w:val="16"/>
          <w:szCs w:val="16"/>
        </w:rPr>
      </w:pPr>
      <w:r w:rsidRPr="00B63159">
        <w:rPr>
          <w:rFonts w:ascii="Times New Roman" w:hAnsi="Times New Roman"/>
          <w:bCs/>
          <w:iCs/>
          <w:sz w:val="16"/>
          <w:szCs w:val="16"/>
        </w:rPr>
        <w:tab/>
        <w:t>jr $ra</w:t>
      </w:r>
    </w:p>
    <w:p w14:paraId="368DE7AC" w14:textId="77777777" w:rsidR="00942632" w:rsidRDefault="00942632" w:rsidP="00942632">
      <w:pPr>
        <w:pStyle w:val="Standard"/>
        <w:rPr>
          <w:rFonts w:ascii="Times New Roman" w:hAnsi="Times New Roman"/>
          <w:b/>
          <w:iCs/>
        </w:rPr>
      </w:pPr>
    </w:p>
    <w:p w14:paraId="6AD27C8B" w14:textId="3E646F3D" w:rsidR="00B63159" w:rsidRPr="00B63159" w:rsidRDefault="00942632" w:rsidP="00B63159">
      <w:pPr>
        <w:pStyle w:val="Standard"/>
        <w:rPr>
          <w:rFonts w:ascii="Times New Roman" w:hAnsi="Times New Roman"/>
          <w:b/>
          <w:iCs/>
        </w:rPr>
      </w:pPr>
      <w:r>
        <w:rPr>
          <w:rFonts w:ascii="Times New Roman" w:hAnsi="Times New Roman"/>
          <w:b/>
          <w:iCs/>
        </w:rPr>
        <w:t xml:space="preserve"> </w:t>
      </w:r>
    </w:p>
    <w:p w14:paraId="20566C7A" w14:textId="2E0C3D4B" w:rsidR="00B63159" w:rsidRDefault="00B63159" w:rsidP="00B63159">
      <w:pPr>
        <w:jc w:val="center"/>
        <w:rPr>
          <w:rFonts w:cstheme="minorHAnsi"/>
          <w:b/>
          <w:noProof/>
        </w:rPr>
      </w:pPr>
      <w:r>
        <w:rPr>
          <w:rFonts w:cstheme="minorHAnsi"/>
          <w:b/>
          <w:noProof/>
        </w:rPr>
        <w:drawing>
          <wp:inline distT="0" distB="0" distL="0" distR="0" wp14:anchorId="0FE29A51" wp14:editId="0699A695">
            <wp:extent cx="3324775" cy="2945130"/>
            <wp:effectExtent l="19050" t="19050" r="952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16" t="23742" r="34509" b="27635"/>
                    <a:stretch/>
                  </pic:blipFill>
                  <pic:spPr bwMode="auto">
                    <a:xfrm>
                      <a:off x="0" y="0"/>
                      <a:ext cx="3346373" cy="29642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846D1" w14:textId="55589EC5" w:rsidR="00B63159" w:rsidRPr="00B63159" w:rsidRDefault="00B63159" w:rsidP="00B63159">
      <w:pPr>
        <w:jc w:val="center"/>
        <w:rPr>
          <w:rFonts w:cstheme="minorHAnsi"/>
          <w:bCs/>
          <w:noProof/>
        </w:rPr>
      </w:pPr>
      <w:r w:rsidRPr="00B63159">
        <w:rPr>
          <w:rFonts w:cstheme="minorHAnsi"/>
          <w:bCs/>
          <w:noProof/>
        </w:rPr>
        <w:t>N-Set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8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 xml:space="preserve"> Hit Rate=95%</w:t>
      </w:r>
    </w:p>
    <w:p w14:paraId="737F9AE6" w14:textId="7FE3857E" w:rsidR="00B63159" w:rsidRDefault="00B63159" w:rsidP="00B63159">
      <w:pPr>
        <w:jc w:val="center"/>
        <w:rPr>
          <w:rFonts w:cstheme="minorHAnsi"/>
          <w:b/>
          <w:noProof/>
        </w:rPr>
      </w:pPr>
      <w:r>
        <w:rPr>
          <w:rFonts w:cstheme="minorHAnsi"/>
          <w:b/>
          <w:noProof/>
        </w:rPr>
        <w:drawing>
          <wp:inline distT="0" distB="0" distL="0" distR="0" wp14:anchorId="50E22900" wp14:editId="28501B51">
            <wp:extent cx="3133249" cy="2785110"/>
            <wp:effectExtent l="19050" t="1905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22" t="23550" r="34509" b="27826"/>
                    <a:stretch/>
                  </pic:blipFill>
                  <pic:spPr bwMode="auto">
                    <a:xfrm>
                      <a:off x="0" y="0"/>
                      <a:ext cx="3149572" cy="2799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77CFCB" w14:textId="1C68F070" w:rsidR="00B63159" w:rsidRPr="00B63159" w:rsidRDefault="00B63159" w:rsidP="00B63159">
      <w:pPr>
        <w:jc w:val="center"/>
        <w:rPr>
          <w:rFonts w:cstheme="minorHAnsi"/>
          <w:bCs/>
          <w:noProof/>
        </w:rPr>
      </w:pPr>
      <w:r w:rsidRPr="00B63159">
        <w:rPr>
          <w:rFonts w:cstheme="minorHAnsi"/>
          <w:bCs/>
          <w:noProof/>
        </w:rPr>
        <w:t>N-Set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4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81</w:t>
      </w:r>
      <w:r w:rsidRPr="00B63159">
        <w:rPr>
          <w:rFonts w:cstheme="minorHAnsi"/>
          <w:bCs/>
          <w:noProof/>
        </w:rPr>
        <w:t>%</w:t>
      </w:r>
    </w:p>
    <w:p w14:paraId="5685220A" w14:textId="77777777" w:rsidR="00B63159" w:rsidRDefault="00B63159" w:rsidP="00B63159">
      <w:pPr>
        <w:jc w:val="center"/>
        <w:rPr>
          <w:rFonts w:cstheme="minorHAnsi"/>
          <w:b/>
          <w:noProof/>
        </w:rPr>
      </w:pPr>
    </w:p>
    <w:p w14:paraId="273B8B5D" w14:textId="31A520CE" w:rsidR="00B63159" w:rsidRDefault="00B63159" w:rsidP="00B63159">
      <w:pPr>
        <w:jc w:val="center"/>
        <w:rPr>
          <w:rFonts w:cstheme="minorHAnsi"/>
          <w:b/>
          <w:noProof/>
        </w:rPr>
      </w:pPr>
      <w:r>
        <w:rPr>
          <w:rFonts w:cstheme="minorHAnsi"/>
          <w:b/>
          <w:noProof/>
        </w:rPr>
        <w:drawing>
          <wp:inline distT="0" distB="0" distL="0" distR="0" wp14:anchorId="009DD8D2" wp14:editId="2AE80286">
            <wp:extent cx="3145050" cy="2754630"/>
            <wp:effectExtent l="19050" t="1905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09" t="23552" r="34509" b="28205"/>
                    <a:stretch/>
                  </pic:blipFill>
                  <pic:spPr bwMode="auto">
                    <a:xfrm>
                      <a:off x="0" y="0"/>
                      <a:ext cx="3164246" cy="27714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B6BEC" w14:textId="736A35AD" w:rsidR="00B63159" w:rsidRPr="00B63159" w:rsidRDefault="00B63159" w:rsidP="00B63159">
      <w:pPr>
        <w:jc w:val="center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Fully</w:t>
      </w:r>
      <w:r w:rsidRPr="00B63159">
        <w:rPr>
          <w:rFonts w:cstheme="minorHAnsi"/>
          <w:bCs/>
          <w:noProof/>
        </w:rPr>
        <w:t xml:space="preserve">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4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88</w:t>
      </w:r>
      <w:r w:rsidRPr="00B63159">
        <w:rPr>
          <w:rFonts w:cstheme="minorHAnsi"/>
          <w:bCs/>
          <w:noProof/>
        </w:rPr>
        <w:t>%</w:t>
      </w:r>
    </w:p>
    <w:p w14:paraId="26E84067" w14:textId="77777777" w:rsidR="00B63159" w:rsidRDefault="00B63159" w:rsidP="00B63159">
      <w:pPr>
        <w:jc w:val="center"/>
        <w:rPr>
          <w:rFonts w:cstheme="minorHAnsi"/>
          <w:b/>
          <w:noProof/>
        </w:rPr>
      </w:pPr>
    </w:p>
    <w:p w14:paraId="5833B99B" w14:textId="4C9A1B8B" w:rsidR="00942632" w:rsidRDefault="00B63159" w:rsidP="00B63159">
      <w:pPr>
        <w:jc w:val="center"/>
        <w:rPr>
          <w:rFonts w:cstheme="minorHAnsi"/>
          <w:b/>
        </w:rPr>
      </w:pPr>
      <w:r>
        <w:rPr>
          <w:rFonts w:cstheme="minorHAnsi"/>
          <w:b/>
          <w:noProof/>
        </w:rPr>
        <w:drawing>
          <wp:inline distT="0" distB="0" distL="0" distR="0" wp14:anchorId="03A7D6CE" wp14:editId="5234FE1F">
            <wp:extent cx="3078075" cy="2724150"/>
            <wp:effectExtent l="19050" t="1905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98" t="23786" r="34681" b="27878"/>
                    <a:stretch/>
                  </pic:blipFill>
                  <pic:spPr bwMode="auto">
                    <a:xfrm>
                      <a:off x="0" y="0"/>
                      <a:ext cx="3084606" cy="2729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A52317" w14:textId="09FA77DA" w:rsidR="00B63159" w:rsidRPr="00B63159" w:rsidRDefault="00B63159" w:rsidP="00B63159">
      <w:pPr>
        <w:jc w:val="center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Direct Mapping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4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81</w:t>
      </w:r>
      <w:r w:rsidRPr="00B63159">
        <w:rPr>
          <w:rFonts w:cstheme="minorHAnsi"/>
          <w:bCs/>
          <w:noProof/>
        </w:rPr>
        <w:t>%</w:t>
      </w:r>
    </w:p>
    <w:p w14:paraId="4F1F7A56" w14:textId="77777777" w:rsidR="00B63159" w:rsidRDefault="00B63159" w:rsidP="00B63159">
      <w:pPr>
        <w:jc w:val="center"/>
        <w:rPr>
          <w:rFonts w:cstheme="minorHAnsi"/>
          <w:b/>
        </w:rPr>
      </w:pPr>
    </w:p>
    <w:p w14:paraId="5364543C" w14:textId="77777777" w:rsidR="00942632" w:rsidRDefault="00942632" w:rsidP="00942632">
      <w:pPr>
        <w:rPr>
          <w:rFonts w:cstheme="minorHAnsi"/>
          <w:sz w:val="24"/>
          <w:szCs w:val="24"/>
        </w:rPr>
      </w:pPr>
    </w:p>
    <w:p w14:paraId="6BA24187" w14:textId="2335520B" w:rsidR="00942632" w:rsidRDefault="00891E41" w:rsidP="00942632">
      <w:pPr>
        <w:rPr>
          <w:rFonts w:cstheme="minorHAnsi"/>
          <w:b/>
          <w:bCs/>
          <w:sz w:val="32"/>
          <w:szCs w:val="32"/>
        </w:rPr>
      </w:pPr>
      <w:r w:rsidRPr="00891E41">
        <w:rPr>
          <w:rFonts w:cstheme="minorHAnsi"/>
          <w:b/>
          <w:bCs/>
          <w:sz w:val="32"/>
          <w:szCs w:val="32"/>
        </w:rPr>
        <w:t>2. Fibonacci Numbers</w:t>
      </w:r>
    </w:p>
    <w:p w14:paraId="52A6E45D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.data</w:t>
      </w:r>
    </w:p>
    <w:p w14:paraId="6793B1C7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prompt1: .asciiz "PLEASE ENTER THE VALUE OF INDEX : \n"</w:t>
      </w:r>
    </w:p>
    <w:p w14:paraId="28181203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prompt2: .asciiz "FIBONACII NUMBER AT iTH INDEX :\n"</w:t>
      </w:r>
    </w:p>
    <w:p w14:paraId="3E77B41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1144964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.text</w:t>
      </w:r>
    </w:p>
    <w:p w14:paraId="0F45AC9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PRINT PROMPT1</w:t>
      </w:r>
    </w:p>
    <w:p w14:paraId="7EFAAFF5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4</w:t>
      </w:r>
    </w:p>
    <w:p w14:paraId="723D566B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a $a0, prompt1</w:t>
      </w:r>
    </w:p>
    <w:p w14:paraId="36292FFF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yscall</w:t>
      </w:r>
    </w:p>
    <w:p w14:paraId="65231D7B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0F2EDB57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READ STRING</w:t>
      </w:r>
    </w:p>
    <w:p w14:paraId="13A1626A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5</w:t>
      </w:r>
    </w:p>
    <w:p w14:paraId="31492CC3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yscall</w:t>
      </w:r>
    </w:p>
    <w:p w14:paraId="5F470DC7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43E87C6F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CALL FIBONACCI</w:t>
      </w:r>
    </w:p>
    <w:p w14:paraId="48FA92CE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move $a0, $v0</w:t>
      </w:r>
    </w:p>
    <w:p w14:paraId="4FDEB291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jal fibonacci</w:t>
      </w:r>
    </w:p>
    <w:p w14:paraId="2D753453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move $a1, $v0 # SAVE RETURN VALUE TO A1</w:t>
      </w:r>
    </w:p>
    <w:p w14:paraId="04653138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391DD563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PRINT PROMPT2</w:t>
      </w:r>
    </w:p>
    <w:p w14:paraId="488FF89A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4</w:t>
      </w:r>
    </w:p>
    <w:p w14:paraId="56410A47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a $a0, prompt2</w:t>
      </w:r>
    </w:p>
    <w:p w14:paraId="183439EF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yscall</w:t>
      </w:r>
    </w:p>
    <w:p w14:paraId="269F4E22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48852CB1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PRINT RESULT</w:t>
      </w:r>
    </w:p>
    <w:p w14:paraId="381060F0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1</w:t>
      </w:r>
    </w:p>
    <w:p w14:paraId="67639A79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move $a0, $a1</w:t>
      </w:r>
    </w:p>
    <w:p w14:paraId="7329F224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yscall</w:t>
      </w:r>
    </w:p>
    <w:p w14:paraId="2B3B3548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1977DBB5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# EXIT</w:t>
      </w:r>
    </w:p>
    <w:p w14:paraId="26346C59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10</w:t>
      </w:r>
    </w:p>
    <w:p w14:paraId="442D51A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yscall</w:t>
      </w:r>
    </w:p>
    <w:p w14:paraId="19A21371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79D08A1F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fibonacci:</w:t>
      </w:r>
    </w:p>
    <w:p w14:paraId="504FD0AE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addi $sp, $sp, -12</w:t>
      </w:r>
    </w:p>
    <w:p w14:paraId="2105822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w $ra, 8($sp)</w:t>
      </w:r>
    </w:p>
    <w:p w14:paraId="6B5EA499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w $s0, 4($sp)</w:t>
      </w:r>
    </w:p>
    <w:p w14:paraId="28DD75A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sw $s1, 0($sp)</w:t>
      </w:r>
    </w:p>
    <w:p w14:paraId="52F722B7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move $s0, $a0</w:t>
      </w:r>
    </w:p>
    <w:p w14:paraId="6DFBB645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i $v0, 1 # RETURN VALUE FOR TERMINAL CONDITION</w:t>
      </w:r>
    </w:p>
    <w:p w14:paraId="6C8C7591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ble $s0, 0x2, fibonacciExit # CHECK TERMINAL CONDITION</w:t>
      </w:r>
    </w:p>
    <w:p w14:paraId="6387294B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addi $a0, $s0, -1 # SET ARGS FOR RECURSIVE CALL TO F(N-1)</w:t>
      </w:r>
    </w:p>
    <w:p w14:paraId="5348188F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jal fibonacci</w:t>
      </w:r>
    </w:p>
    <w:p w14:paraId="0FE2F88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move $s1, $v0 # STORE RESULT OF F(N-1) TO S1</w:t>
      </w:r>
    </w:p>
    <w:p w14:paraId="1164E69A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addi $a0, $s0, -2 # SET ARGS FOR RECURSIVE CALL TO F(N-2)</w:t>
      </w:r>
    </w:p>
    <w:p w14:paraId="66EF6514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jal fibonacci</w:t>
      </w:r>
    </w:p>
    <w:p w14:paraId="0905A6E1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add $v0, $s1, $v0 # ADD RESULT OF F(N-1) TO IT</w:t>
      </w:r>
    </w:p>
    <w:p w14:paraId="7CE7C116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</w:p>
    <w:p w14:paraId="61E753FD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fibonacciExit:</w:t>
      </w:r>
    </w:p>
    <w:p w14:paraId="028DF970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w $ra, 8($sp)</w:t>
      </w:r>
    </w:p>
    <w:p w14:paraId="1BA70014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w $s0, 4($sp)</w:t>
      </w:r>
    </w:p>
    <w:p w14:paraId="70BAB032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lw $s1, 0($sp)</w:t>
      </w:r>
    </w:p>
    <w:p w14:paraId="45065018" w14:textId="77777777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addi $sp, $sp, 12</w:t>
      </w:r>
    </w:p>
    <w:p w14:paraId="4F99384D" w14:textId="1E3B9225" w:rsidR="00891E41" w:rsidRPr="00891E41" w:rsidRDefault="00891E41" w:rsidP="00891E4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cstheme="minorHAnsi"/>
          <w:sz w:val="16"/>
          <w:szCs w:val="16"/>
        </w:rPr>
      </w:pPr>
      <w:r w:rsidRPr="00891E41">
        <w:rPr>
          <w:rFonts w:cstheme="minorHAnsi"/>
          <w:sz w:val="16"/>
          <w:szCs w:val="16"/>
        </w:rPr>
        <w:t>jr $ra</w:t>
      </w:r>
    </w:p>
    <w:p w14:paraId="4AB8B75A" w14:textId="77777777" w:rsidR="00942632" w:rsidRPr="00671850" w:rsidRDefault="00942632" w:rsidP="00942632">
      <w:pPr>
        <w:rPr>
          <w:rFonts w:cstheme="minorHAnsi"/>
          <w:b/>
        </w:rPr>
      </w:pPr>
    </w:p>
    <w:p w14:paraId="2F49B410" w14:textId="77777777" w:rsidR="00891E41" w:rsidRDefault="00891E41">
      <w:pPr>
        <w:rPr>
          <w:noProof/>
        </w:rPr>
      </w:pPr>
    </w:p>
    <w:p w14:paraId="7A8E833D" w14:textId="7C82847A" w:rsidR="00891E41" w:rsidRDefault="00891E41" w:rsidP="00891E4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A620B76" wp14:editId="602F4771">
            <wp:extent cx="3145796" cy="2788920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872" t="23932" r="34616" b="27977"/>
                    <a:stretch/>
                  </pic:blipFill>
                  <pic:spPr bwMode="auto">
                    <a:xfrm>
                      <a:off x="0" y="0"/>
                      <a:ext cx="3150925" cy="2793467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90E9F" w14:textId="61B0203A" w:rsidR="00891E41" w:rsidRPr="00B63159" w:rsidRDefault="00891E41" w:rsidP="00891E41">
      <w:pPr>
        <w:jc w:val="center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Direct Mapping, 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4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92</w:t>
      </w:r>
      <w:r w:rsidRPr="00B63159">
        <w:rPr>
          <w:rFonts w:cstheme="minorHAnsi"/>
          <w:bCs/>
          <w:noProof/>
        </w:rPr>
        <w:t>%</w:t>
      </w:r>
    </w:p>
    <w:p w14:paraId="36212C30" w14:textId="77777777" w:rsidR="00891E41" w:rsidRDefault="00891E41" w:rsidP="00891E41">
      <w:pPr>
        <w:jc w:val="center"/>
        <w:rPr>
          <w:noProof/>
        </w:rPr>
      </w:pPr>
    </w:p>
    <w:p w14:paraId="2718E940" w14:textId="77777777" w:rsidR="00891E41" w:rsidRDefault="00891E41" w:rsidP="00891E41">
      <w:pPr>
        <w:jc w:val="center"/>
        <w:rPr>
          <w:noProof/>
        </w:rPr>
      </w:pPr>
    </w:p>
    <w:p w14:paraId="74923C17" w14:textId="0A292202" w:rsidR="00891E41" w:rsidRDefault="00891E41" w:rsidP="00891E4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324299E" wp14:editId="01A62BCF">
            <wp:extent cx="3032546" cy="2724150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00" t="23476" r="34743" b="28205"/>
                    <a:stretch/>
                  </pic:blipFill>
                  <pic:spPr bwMode="auto">
                    <a:xfrm>
                      <a:off x="0" y="0"/>
                      <a:ext cx="3059056" cy="2747964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83081" w14:textId="07344D34" w:rsidR="00891E41" w:rsidRPr="00B63159" w:rsidRDefault="00891E41" w:rsidP="00891E41">
      <w:pPr>
        <w:jc w:val="center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Fully </w:t>
      </w:r>
      <w:r w:rsidRPr="00B63159">
        <w:rPr>
          <w:rFonts w:cstheme="minorHAnsi"/>
          <w:bCs/>
          <w:noProof/>
        </w:rPr>
        <w:t>Set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4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92</w:t>
      </w:r>
      <w:r w:rsidRPr="00B63159">
        <w:rPr>
          <w:rFonts w:cstheme="minorHAnsi"/>
          <w:bCs/>
          <w:noProof/>
        </w:rPr>
        <w:t>%</w:t>
      </w:r>
    </w:p>
    <w:p w14:paraId="670A5914" w14:textId="77777777" w:rsidR="00891E41" w:rsidRDefault="00891E41" w:rsidP="00891E41">
      <w:pPr>
        <w:jc w:val="center"/>
        <w:rPr>
          <w:noProof/>
        </w:rPr>
      </w:pPr>
    </w:p>
    <w:p w14:paraId="26F91131" w14:textId="77777777" w:rsidR="00891E41" w:rsidRDefault="00891E41" w:rsidP="00891E41">
      <w:pPr>
        <w:jc w:val="center"/>
        <w:rPr>
          <w:noProof/>
        </w:rPr>
      </w:pPr>
    </w:p>
    <w:p w14:paraId="6A5CDB70" w14:textId="050EC666" w:rsidR="00891E41" w:rsidRDefault="00891E41" w:rsidP="00891E4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7184724" wp14:editId="6FD5A251">
            <wp:extent cx="2982684" cy="2609850"/>
            <wp:effectExtent l="19050" t="1905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16" t="23931" r="34615" b="28205"/>
                    <a:stretch/>
                  </pic:blipFill>
                  <pic:spPr bwMode="auto">
                    <a:xfrm>
                      <a:off x="0" y="0"/>
                      <a:ext cx="3019469" cy="264203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9797A" w14:textId="41FA581B" w:rsidR="00891E41" w:rsidRPr="00B63159" w:rsidRDefault="00891E41" w:rsidP="00891E41">
      <w:pPr>
        <w:jc w:val="center"/>
        <w:rPr>
          <w:rFonts w:cstheme="minorHAnsi"/>
          <w:bCs/>
          <w:noProof/>
        </w:rPr>
      </w:pPr>
      <w:r w:rsidRPr="00B63159">
        <w:rPr>
          <w:rFonts w:cstheme="minorHAnsi"/>
          <w:bCs/>
          <w:noProof/>
        </w:rPr>
        <w:t>N-Set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32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97</w:t>
      </w:r>
      <w:r w:rsidRPr="00B63159">
        <w:rPr>
          <w:rFonts w:cstheme="minorHAnsi"/>
          <w:bCs/>
          <w:noProof/>
        </w:rPr>
        <w:t>%</w:t>
      </w:r>
    </w:p>
    <w:p w14:paraId="22DDE7FC" w14:textId="77777777" w:rsidR="00891E41" w:rsidRDefault="00891E41" w:rsidP="00891E41">
      <w:pPr>
        <w:jc w:val="center"/>
        <w:rPr>
          <w:noProof/>
        </w:rPr>
      </w:pPr>
    </w:p>
    <w:p w14:paraId="287A172A" w14:textId="3C12DDA6" w:rsidR="00891E41" w:rsidRDefault="00891E41" w:rsidP="00891E4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ABCF5E9" wp14:editId="6E09ACB3">
            <wp:extent cx="3082869" cy="2747010"/>
            <wp:effectExtent l="19050" t="1905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487" t="24008" r="34616" b="28434"/>
                    <a:stretch/>
                  </pic:blipFill>
                  <pic:spPr bwMode="auto">
                    <a:xfrm>
                      <a:off x="0" y="0"/>
                      <a:ext cx="3119233" cy="277941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22237" w14:textId="5605D19D" w:rsidR="00891E41" w:rsidRDefault="00891E41" w:rsidP="00891E41">
      <w:pPr>
        <w:jc w:val="center"/>
        <w:rPr>
          <w:rFonts w:cstheme="minorHAnsi"/>
          <w:bCs/>
          <w:noProof/>
        </w:rPr>
      </w:pPr>
      <w:r w:rsidRPr="00B63159">
        <w:rPr>
          <w:rFonts w:cstheme="minorHAnsi"/>
          <w:bCs/>
          <w:noProof/>
        </w:rPr>
        <w:t>N-Set Associative</w:t>
      </w:r>
      <w:r>
        <w:rPr>
          <w:rFonts w:cstheme="minorHAnsi"/>
          <w:bCs/>
          <w:noProof/>
        </w:rPr>
        <w:t>,</w:t>
      </w:r>
      <w:r w:rsidRPr="00B63159">
        <w:rPr>
          <w:rFonts w:cstheme="minorHAnsi"/>
          <w:bCs/>
          <w:noProof/>
        </w:rPr>
        <w:t>Block Size=</w:t>
      </w:r>
      <w:r>
        <w:rPr>
          <w:rFonts w:cstheme="minorHAnsi"/>
          <w:bCs/>
          <w:noProof/>
        </w:rPr>
        <w:t>8,</w:t>
      </w:r>
      <w:r w:rsidRPr="00B63159">
        <w:rPr>
          <w:rFonts w:cstheme="minorHAnsi"/>
          <w:bCs/>
          <w:noProof/>
        </w:rPr>
        <w:t xml:space="preserve"> Hit Rate=</w:t>
      </w:r>
      <w:r>
        <w:rPr>
          <w:rFonts w:cstheme="minorHAnsi"/>
          <w:bCs/>
          <w:noProof/>
        </w:rPr>
        <w:t>94</w:t>
      </w:r>
      <w:r w:rsidRPr="00B63159">
        <w:rPr>
          <w:rFonts w:cstheme="minorHAnsi"/>
          <w:bCs/>
          <w:noProof/>
        </w:rPr>
        <w:t>%</w:t>
      </w:r>
    </w:p>
    <w:p w14:paraId="38475285" w14:textId="23359408" w:rsidR="00891E41" w:rsidRDefault="00891E41" w:rsidP="00891E41">
      <w:pPr>
        <w:jc w:val="center"/>
        <w:rPr>
          <w:rFonts w:cstheme="minorHAnsi"/>
          <w:bCs/>
          <w:noProof/>
        </w:rPr>
      </w:pPr>
    </w:p>
    <w:p w14:paraId="597CB6F8" w14:textId="764634CA" w:rsidR="00891E41" w:rsidRDefault="00891E41" w:rsidP="00F00AE0">
      <w:pPr>
        <w:rPr>
          <w:rFonts w:cstheme="minorHAnsi"/>
          <w:bCs/>
          <w:noProof/>
          <w:sz w:val="28"/>
          <w:szCs w:val="28"/>
        </w:rPr>
      </w:pPr>
      <w:r w:rsidRPr="00F00AE0">
        <w:rPr>
          <w:rFonts w:cstheme="minorHAnsi"/>
          <w:bCs/>
          <w:noProof/>
          <w:sz w:val="28"/>
          <w:szCs w:val="28"/>
        </w:rPr>
        <w:t xml:space="preserve">Analysis : </w:t>
      </w:r>
    </w:p>
    <w:p w14:paraId="7E6420F7" w14:textId="6EC442C7" w:rsidR="00F00AE0" w:rsidRPr="00F00AE0" w:rsidRDefault="00F00AE0" w:rsidP="00F00AE0">
      <w:pPr>
        <w:pStyle w:val="ListParagraph"/>
        <w:numPr>
          <w:ilvl w:val="0"/>
          <w:numId w:val="1"/>
        </w:numPr>
        <w:rPr>
          <w:rFonts w:cstheme="minorHAnsi"/>
          <w:bCs/>
          <w:noProof/>
          <w:sz w:val="28"/>
          <w:szCs w:val="28"/>
        </w:rPr>
      </w:pPr>
      <w:r w:rsidRPr="00F00AE0">
        <w:rPr>
          <w:rFonts w:cstheme="minorHAnsi"/>
          <w:bCs/>
          <w:noProof/>
          <w:sz w:val="28"/>
          <w:szCs w:val="28"/>
        </w:rPr>
        <w:t>Increasing Block Size increases Hit rate</w:t>
      </w:r>
    </w:p>
    <w:p w14:paraId="7A42BC28" w14:textId="4CD3806A" w:rsidR="00F00AE0" w:rsidRPr="00F00AE0" w:rsidRDefault="00F00AE0" w:rsidP="00F00AE0">
      <w:pPr>
        <w:pStyle w:val="ListParagraph"/>
        <w:numPr>
          <w:ilvl w:val="0"/>
          <w:numId w:val="1"/>
        </w:numPr>
        <w:rPr>
          <w:rFonts w:cstheme="minorHAnsi"/>
          <w:bCs/>
          <w:noProof/>
          <w:sz w:val="28"/>
          <w:szCs w:val="28"/>
        </w:rPr>
      </w:pPr>
      <w:r w:rsidRPr="00F00AE0">
        <w:rPr>
          <w:rFonts w:cstheme="minorHAnsi"/>
          <w:bCs/>
          <w:noProof/>
          <w:sz w:val="28"/>
          <w:szCs w:val="28"/>
        </w:rPr>
        <w:t>Increasing Associativity increases Hit rate</w:t>
      </w:r>
    </w:p>
    <w:p w14:paraId="68F23E11" w14:textId="60779AD3" w:rsidR="00F00AE0" w:rsidRPr="00F00AE0" w:rsidRDefault="00F00AE0" w:rsidP="00F00AE0">
      <w:pPr>
        <w:pStyle w:val="ListParagraph"/>
        <w:numPr>
          <w:ilvl w:val="0"/>
          <w:numId w:val="1"/>
        </w:numPr>
        <w:rPr>
          <w:rFonts w:cstheme="minorHAnsi"/>
          <w:bCs/>
          <w:noProof/>
          <w:sz w:val="28"/>
          <w:szCs w:val="28"/>
        </w:rPr>
      </w:pPr>
      <w:r w:rsidRPr="00F00AE0">
        <w:rPr>
          <w:rFonts w:cstheme="minorHAnsi"/>
          <w:bCs/>
          <w:noProof/>
          <w:sz w:val="28"/>
          <w:szCs w:val="28"/>
        </w:rPr>
        <w:t>Increasing Cache Size increases Hit rate</w:t>
      </w:r>
    </w:p>
    <w:p w14:paraId="3ACDFAFA" w14:textId="77777777" w:rsidR="00891E41" w:rsidRDefault="00891E41" w:rsidP="00891E41">
      <w:pPr>
        <w:jc w:val="center"/>
        <w:rPr>
          <w:noProof/>
        </w:rPr>
      </w:pPr>
    </w:p>
    <w:p w14:paraId="00FD1AE0" w14:textId="20CEB9AD" w:rsidR="00D22BD1" w:rsidRDefault="00D22BD1" w:rsidP="00891E41">
      <w:pPr>
        <w:jc w:val="center"/>
      </w:pPr>
    </w:p>
    <w:sectPr w:rsidR="00D22BD1" w:rsidSect="007778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">
    <w:altName w:val="Times New Roman"/>
    <w:charset w:val="00"/>
    <w:family w:val="auto"/>
    <w:pitch w:val="variable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FB6EF3"/>
    <w:multiLevelType w:val="hybridMultilevel"/>
    <w:tmpl w:val="4C6ACB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6051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bSwNDQ2N7WwMDVQ0lEKTi0uzszPAykwrAUADrEjBywAAAA="/>
  </w:docVars>
  <w:rsids>
    <w:rsidRoot w:val="00942632"/>
    <w:rsid w:val="005A78C0"/>
    <w:rsid w:val="006624E5"/>
    <w:rsid w:val="00891E41"/>
    <w:rsid w:val="00942632"/>
    <w:rsid w:val="00957EC8"/>
    <w:rsid w:val="00B63159"/>
    <w:rsid w:val="00D22BD1"/>
    <w:rsid w:val="00DC3A8E"/>
    <w:rsid w:val="00E32D35"/>
    <w:rsid w:val="00F0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E25BB"/>
  <w15:chartTrackingRefBased/>
  <w15:docId w15:val="{D19FFD76-DCF9-4A6C-9D18-77AA16824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E41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632"/>
    <w:rPr>
      <w:color w:val="0000FF" w:themeColor="hyperlink"/>
      <w:u w:val="single"/>
    </w:rPr>
  </w:style>
  <w:style w:type="paragraph" w:customStyle="1" w:styleId="Standard">
    <w:name w:val="Standard"/>
    <w:rsid w:val="00942632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" w:hAnsi="Liberation Serif" w:cs="FreeSans"/>
      <w:kern w:val="3"/>
      <w:sz w:val="24"/>
      <w:szCs w:val="24"/>
      <w:lang w:val="en-IN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94263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00A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27A367C5A2B1498E13F8C29FDB1FBD" ma:contentTypeVersion="12" ma:contentTypeDescription="Create a new document." ma:contentTypeScope="" ma:versionID="5d4c1687ea068e586125dfa7916de5c2">
  <xsd:schema xmlns:xsd="http://www.w3.org/2001/XMLSchema" xmlns:xs="http://www.w3.org/2001/XMLSchema" xmlns:p="http://schemas.microsoft.com/office/2006/metadata/properties" xmlns:ns3="b039553b-3737-4ef7-bb75-cc1ce7ac51ff" xmlns:ns4="860bc138-94d5-41e3-8e95-2a6989b96405" targetNamespace="http://schemas.microsoft.com/office/2006/metadata/properties" ma:root="true" ma:fieldsID="33b435cf5cfb075ff5063b5f98af562b" ns3:_="" ns4:_="">
    <xsd:import namespace="b039553b-3737-4ef7-bb75-cc1ce7ac51ff"/>
    <xsd:import namespace="860bc138-94d5-41e3-8e95-2a6989b964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LengthInSecond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9553b-3737-4ef7-bb75-cc1ce7ac51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0bc138-94d5-41e3-8e95-2a6989b964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21F2F3-7DFD-4E23-B1A5-9BE754BF4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5F50BD-72EC-4B35-B92D-B5C6168819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5AC30E-37A3-4196-8367-44367660C5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39553b-3737-4ef7-bb75-cc1ce7ac51ff"/>
    <ds:schemaRef ds:uri="860bc138-94d5-41e3-8e95-2a6989b964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52</Words>
  <Characters>7091</Characters>
  <Application>Microsoft Office Word</Application>
  <DocSecurity>0</DocSecurity>
  <Lines>545</Lines>
  <Paragraphs>4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Verma</dc:creator>
  <cp:keywords/>
  <dc:description/>
  <cp:lastModifiedBy>Hiren Achhada</cp:lastModifiedBy>
  <cp:revision>4</cp:revision>
  <dcterms:created xsi:type="dcterms:W3CDTF">2022-11-11T14:50:00Z</dcterms:created>
  <dcterms:modified xsi:type="dcterms:W3CDTF">2023-04-2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27A367C5A2B1498E13F8C29FDB1FBD</vt:lpwstr>
  </property>
  <property fmtid="{D5CDD505-2E9C-101B-9397-08002B2CF9AE}" pid="3" name="GrammarlyDocumentId">
    <vt:lpwstr>1d6eea2eec7108c45a42e1d120fab1ea7b2f4a585381ef25133b61cede04b7e9</vt:lpwstr>
  </property>
</Properties>
</file>